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CA06D" w14:textId="77777777" w:rsidR="003E3BF4" w:rsidRDefault="00000000">
      <w:pPr>
        <w:pStyle w:val="Heading1"/>
      </w:pPr>
      <w:bookmarkStart w:id="0" w:name="assignment-2-my-restaurant"/>
      <w:r>
        <w:t>Assignment 2: My Restaurant</w:t>
      </w:r>
      <w:bookmarkEnd w:id="0"/>
    </w:p>
    <w:p w14:paraId="785CA06E" w14:textId="77777777" w:rsidR="003E3BF4" w:rsidRDefault="00000000">
      <w:pPr>
        <w:pStyle w:val="Heading2"/>
      </w:pPr>
      <w:bookmarkStart w:id="1" w:name="objectives"/>
      <w:r>
        <w:t>Objectives</w:t>
      </w:r>
      <w:bookmarkEnd w:id="1"/>
    </w:p>
    <w:p w14:paraId="785CA06F" w14:textId="77777777" w:rsidR="003E3BF4" w:rsidRDefault="00000000">
      <w:pPr>
        <w:pStyle w:val="Compact"/>
        <w:numPr>
          <w:ilvl w:val="0"/>
          <w:numId w:val="3"/>
        </w:numPr>
      </w:pPr>
      <w:r>
        <w:t>Write and validate an HTML file for a web browser.</w:t>
      </w:r>
    </w:p>
    <w:p w14:paraId="785CA070" w14:textId="77777777" w:rsidR="003E3BF4" w:rsidRDefault="00000000">
      <w:pPr>
        <w:pStyle w:val="Compact"/>
        <w:numPr>
          <w:ilvl w:val="0"/>
          <w:numId w:val="3"/>
        </w:numPr>
      </w:pPr>
      <w:r>
        <w:t>Use an HTML table to lay out menu items available at a restaurant.</w:t>
      </w:r>
    </w:p>
    <w:p w14:paraId="785CA071" w14:textId="77777777" w:rsidR="003E3BF4" w:rsidRDefault="00000000">
      <w:pPr>
        <w:pStyle w:val="Compact"/>
        <w:numPr>
          <w:ilvl w:val="0"/>
          <w:numId w:val="3"/>
        </w:numPr>
      </w:pPr>
      <w:r>
        <w:t>Create an image logo for your website.</w:t>
      </w:r>
    </w:p>
    <w:p w14:paraId="785CA072" w14:textId="77777777" w:rsidR="003E3BF4" w:rsidRDefault="00000000">
      <w:pPr>
        <w:pStyle w:val="Heading2"/>
      </w:pPr>
      <w:bookmarkStart w:id="2" w:name="instructions"/>
      <w:r>
        <w:t>Instructions</w:t>
      </w:r>
      <w:bookmarkEnd w:id="2"/>
    </w:p>
    <w:p w14:paraId="785CA073" w14:textId="77777777" w:rsidR="003E3BF4" w:rsidRDefault="00000000">
      <w:pPr>
        <w:pStyle w:val="FirstParagraph"/>
      </w:pPr>
      <w:r>
        <w:t>Everything should go in a directory called “firstname_lastname_assignmentNo”. No points are associated with this requirement, but if you don’t do this properly, we will deduct 10 points. In addition, all of your images should go in a subfolder named “images”.</w:t>
      </w:r>
    </w:p>
    <w:p w14:paraId="785CA074" w14:textId="77777777" w:rsidR="003E3BF4" w:rsidRDefault="00000000">
      <w:pPr>
        <w:pStyle w:val="Heading3"/>
      </w:pPr>
      <w:bookmarkStart w:id="3" w:name="part-1"/>
      <w:r>
        <w:t>Part 1</w:t>
      </w:r>
      <w:bookmarkEnd w:id="3"/>
    </w:p>
    <w:p w14:paraId="785CA075" w14:textId="77777777" w:rsidR="003E3BF4" w:rsidRPr="000B285E" w:rsidRDefault="00000000">
      <w:pPr>
        <w:pStyle w:val="FirstParagraph"/>
        <w:rPr>
          <w:highlight w:val="yellow"/>
        </w:rPr>
      </w:pPr>
      <w:r>
        <w:t xml:space="preserve">In this part, you will design (but not code) a logo for your restaurant website. First, you </w:t>
      </w:r>
      <w:r w:rsidRPr="000B285E">
        <w:rPr>
          <w:highlight w:val="yellow"/>
        </w:rPr>
        <w:t>need to come up with the following:</w:t>
      </w:r>
    </w:p>
    <w:p w14:paraId="785CA076" w14:textId="77777777" w:rsidR="003E3BF4" w:rsidRPr="000B285E" w:rsidRDefault="00000000">
      <w:pPr>
        <w:pStyle w:val="Compact"/>
        <w:numPr>
          <w:ilvl w:val="0"/>
          <w:numId w:val="4"/>
        </w:numPr>
        <w:rPr>
          <w:highlight w:val="yellow"/>
        </w:rPr>
      </w:pPr>
      <w:r w:rsidRPr="000B285E">
        <w:rPr>
          <w:highlight w:val="yellow"/>
        </w:rPr>
        <w:t>5 points. Create an original name for your restaurant. I named mine “Church’s Cooking.” (I would have called this “Church’s Chicken,” but that’s not original.)</w:t>
      </w:r>
    </w:p>
    <w:p w14:paraId="785CA077" w14:textId="77777777" w:rsidR="003E3BF4" w:rsidRPr="00B36172" w:rsidRDefault="00000000">
      <w:pPr>
        <w:pStyle w:val="Compact"/>
        <w:numPr>
          <w:ilvl w:val="0"/>
          <w:numId w:val="4"/>
        </w:numPr>
        <w:rPr>
          <w:highlight w:val="yellow"/>
        </w:rPr>
      </w:pPr>
      <w:r w:rsidRPr="00B36172">
        <w:rPr>
          <w:highlight w:val="yellow"/>
        </w:rPr>
        <w:t>20 points. Make a logo for your restaurant.</w:t>
      </w:r>
    </w:p>
    <w:p w14:paraId="785CA078" w14:textId="77777777" w:rsidR="003E3BF4" w:rsidRPr="00B36172" w:rsidRDefault="00000000">
      <w:pPr>
        <w:pStyle w:val="Compact"/>
        <w:numPr>
          <w:ilvl w:val="1"/>
          <w:numId w:val="5"/>
        </w:numPr>
        <w:rPr>
          <w:highlight w:val="yellow"/>
        </w:rPr>
      </w:pPr>
      <w:r w:rsidRPr="00B36172">
        <w:rPr>
          <w:highlight w:val="yellow"/>
        </w:rPr>
        <w:t>You’ll need to use an image manipulation tool. Examples of free tools are Paint (already installed in every version of Windows), Paint.net (available at http://getpaint.net), or Gimp (available at https://www.gimp.org/).</w:t>
      </w:r>
    </w:p>
    <w:p w14:paraId="785CA079" w14:textId="77777777" w:rsidR="003E3BF4" w:rsidRPr="00B36172" w:rsidRDefault="00000000">
      <w:pPr>
        <w:pStyle w:val="Compact"/>
        <w:numPr>
          <w:ilvl w:val="1"/>
          <w:numId w:val="5"/>
        </w:numPr>
        <w:rPr>
          <w:highlight w:val="yellow"/>
        </w:rPr>
      </w:pPr>
      <w:r w:rsidRPr="00B36172">
        <w:rPr>
          <w:highlight w:val="yellow"/>
        </w:rPr>
        <w:t>5 points. Use at least one image in your logo. I recommend getting a clip art image from The Clip Art Library. http://clipart-library.com</w:t>
      </w:r>
    </w:p>
    <w:p w14:paraId="785CA07A" w14:textId="77777777" w:rsidR="003E3BF4" w:rsidRPr="00B36172" w:rsidRDefault="00000000">
      <w:pPr>
        <w:pStyle w:val="Compact"/>
        <w:numPr>
          <w:ilvl w:val="1"/>
          <w:numId w:val="5"/>
        </w:numPr>
        <w:rPr>
          <w:highlight w:val="yellow"/>
        </w:rPr>
      </w:pPr>
      <w:r w:rsidRPr="00B36172">
        <w:rPr>
          <w:highlight w:val="yellow"/>
        </w:rPr>
        <w:t>5 points. Use at least two colors in your logo. You can use any two or more colors you like, but you can’t use black and white together. You can use black or white as one of your colors, but not together. Use one color as the foreground and the other as the background. There needs to be good contrast between the colors, meaning I can read the text in the foreground color while on the background color. (In other words, don’t use two shades of the same color that are so similar that it makes the text difficult to read.)</w:t>
      </w:r>
    </w:p>
    <w:p w14:paraId="785CA07B" w14:textId="77777777" w:rsidR="003E3BF4" w:rsidRPr="00B36172" w:rsidRDefault="00000000">
      <w:pPr>
        <w:pStyle w:val="Compact"/>
        <w:numPr>
          <w:ilvl w:val="1"/>
          <w:numId w:val="5"/>
        </w:numPr>
        <w:rPr>
          <w:highlight w:val="yellow"/>
        </w:rPr>
      </w:pPr>
      <w:r w:rsidRPr="00B36172">
        <w:rPr>
          <w:highlight w:val="yellow"/>
        </w:rPr>
        <w:t>5 points. Your restaurant name must be in the logo. Use a readable font with a font size that is 36 points or larger.</w:t>
      </w:r>
    </w:p>
    <w:p w14:paraId="785CA07C" w14:textId="77777777" w:rsidR="003E3BF4" w:rsidRPr="00B36172" w:rsidRDefault="00000000">
      <w:pPr>
        <w:pStyle w:val="Compact"/>
        <w:numPr>
          <w:ilvl w:val="1"/>
          <w:numId w:val="5"/>
        </w:numPr>
        <w:rPr>
          <w:highlight w:val="yellow"/>
        </w:rPr>
      </w:pPr>
      <w:r w:rsidRPr="00B36172">
        <w:rPr>
          <w:highlight w:val="yellow"/>
        </w:rPr>
        <w:t>5 points. You must save the logo in PNG or GIF format. It’s best to use PNG format.</w:t>
      </w:r>
    </w:p>
    <w:p w14:paraId="785CA07D" w14:textId="77777777" w:rsidR="003E3BF4" w:rsidRPr="00B36172" w:rsidRDefault="00000000">
      <w:pPr>
        <w:pStyle w:val="Compact"/>
        <w:numPr>
          <w:ilvl w:val="1"/>
          <w:numId w:val="5"/>
        </w:numPr>
        <w:rPr>
          <w:highlight w:val="yellow"/>
        </w:rPr>
      </w:pPr>
      <w:r w:rsidRPr="00B36172">
        <w:rPr>
          <w:highlight w:val="yellow"/>
        </w:rPr>
        <w:t>Store your image in a subfolder named “images”.</w:t>
      </w:r>
    </w:p>
    <w:p w14:paraId="785CA07E" w14:textId="77777777" w:rsidR="003E3BF4" w:rsidRDefault="00000000">
      <w:pPr>
        <w:pStyle w:val="Heading3"/>
      </w:pPr>
      <w:bookmarkStart w:id="4" w:name="part-2"/>
      <w:r>
        <w:t>Part 2</w:t>
      </w:r>
      <w:bookmarkEnd w:id="4"/>
    </w:p>
    <w:p w14:paraId="785CA07F" w14:textId="77777777" w:rsidR="003E3BF4" w:rsidRDefault="00000000">
      <w:pPr>
        <w:pStyle w:val="FirstParagraph"/>
      </w:pPr>
      <w:r>
        <w:t>In this part, you will design your home page. Make this file “index.html”.</w:t>
      </w:r>
    </w:p>
    <w:p w14:paraId="785CA080" w14:textId="77777777" w:rsidR="003E3BF4" w:rsidRDefault="00000000">
      <w:pPr>
        <w:pStyle w:val="Heading4"/>
      </w:pPr>
      <w:bookmarkStart w:id="5" w:name="part-2a."/>
      <w:r>
        <w:lastRenderedPageBreak/>
        <w:t>Part 2a.</w:t>
      </w:r>
      <w:bookmarkEnd w:id="5"/>
    </w:p>
    <w:p w14:paraId="785CA081" w14:textId="77777777" w:rsidR="003E3BF4" w:rsidRDefault="00000000">
      <w:pPr>
        <w:pStyle w:val="FirstParagraph"/>
      </w:pPr>
      <w:r>
        <w:t>All of these parts will go in the “header” tag.</w:t>
      </w:r>
    </w:p>
    <w:p w14:paraId="785CA082" w14:textId="77777777" w:rsidR="003E3BF4" w:rsidRPr="00C00979" w:rsidRDefault="00000000">
      <w:pPr>
        <w:pStyle w:val="Compact"/>
        <w:numPr>
          <w:ilvl w:val="0"/>
          <w:numId w:val="6"/>
        </w:numPr>
        <w:rPr>
          <w:highlight w:val="yellow"/>
        </w:rPr>
      </w:pPr>
      <w:r w:rsidRPr="00C00979">
        <w:rPr>
          <w:highlight w:val="yellow"/>
        </w:rPr>
        <w:t>10 points. Put your logo at the top of your page. Put the exact words used in your logo into the “alt” description. Remember: someone with a visual impairment will rely on this to know the name of your restaurant.</w:t>
      </w:r>
    </w:p>
    <w:p w14:paraId="785CA083" w14:textId="77777777" w:rsidR="003E3BF4" w:rsidRPr="00C00979" w:rsidRDefault="00000000">
      <w:pPr>
        <w:pStyle w:val="Compact"/>
        <w:numPr>
          <w:ilvl w:val="0"/>
          <w:numId w:val="6"/>
        </w:numPr>
        <w:rPr>
          <w:highlight w:val="yellow"/>
        </w:rPr>
      </w:pPr>
      <w:r w:rsidRPr="00C00979">
        <w:rPr>
          <w:highlight w:val="yellow"/>
        </w:rPr>
        <w:t>2 points. Add an “hr” tag under your logo.</w:t>
      </w:r>
    </w:p>
    <w:p w14:paraId="785CA084" w14:textId="77777777" w:rsidR="003E3BF4" w:rsidRDefault="00000000">
      <w:pPr>
        <w:pStyle w:val="Heading4"/>
      </w:pPr>
      <w:bookmarkStart w:id="6" w:name="part-2b."/>
      <w:r>
        <w:t>Part 2b.</w:t>
      </w:r>
      <w:bookmarkEnd w:id="6"/>
    </w:p>
    <w:p w14:paraId="785CA085" w14:textId="77777777" w:rsidR="003E3BF4" w:rsidRDefault="00000000">
      <w:pPr>
        <w:pStyle w:val="FirstParagraph"/>
      </w:pPr>
      <w:r>
        <w:t>All of these parts will go in the “main” tag.</w:t>
      </w:r>
    </w:p>
    <w:p w14:paraId="785CA086" w14:textId="77777777" w:rsidR="003E3BF4" w:rsidRDefault="00000000">
      <w:pPr>
        <w:pStyle w:val="Compact"/>
        <w:numPr>
          <w:ilvl w:val="0"/>
          <w:numId w:val="7"/>
        </w:numPr>
      </w:pPr>
      <w:r>
        <w:t>48 points. Create a table to represent your menu.</w:t>
      </w:r>
    </w:p>
    <w:p w14:paraId="785CA087" w14:textId="77777777" w:rsidR="003E3BF4" w:rsidRDefault="00000000">
      <w:pPr>
        <w:pStyle w:val="Compact"/>
        <w:numPr>
          <w:ilvl w:val="1"/>
          <w:numId w:val="8"/>
        </w:numPr>
      </w:pPr>
      <w:r>
        <w:t>3 points. Add a caption stating the food items for sale.</w:t>
      </w:r>
    </w:p>
    <w:p w14:paraId="785CA088" w14:textId="77777777" w:rsidR="003E3BF4" w:rsidRDefault="00000000">
      <w:pPr>
        <w:pStyle w:val="Compact"/>
        <w:numPr>
          <w:ilvl w:val="1"/>
          <w:numId w:val="8"/>
        </w:numPr>
      </w:pPr>
      <w:r>
        <w:t>Create a header row of your table which outlines the “Image”, “Food”, “Description”, and “Price” columns.</w:t>
      </w:r>
    </w:p>
    <w:p w14:paraId="785CA089" w14:textId="77777777" w:rsidR="003E3BF4" w:rsidRDefault="00000000">
      <w:pPr>
        <w:pStyle w:val="Compact"/>
        <w:numPr>
          <w:ilvl w:val="1"/>
          <w:numId w:val="8"/>
        </w:numPr>
      </w:pPr>
      <w:r>
        <w:t>Create four menu items. Each menu item is 10 points.</w:t>
      </w:r>
    </w:p>
    <w:p w14:paraId="785CA08A" w14:textId="77777777" w:rsidR="003E3BF4" w:rsidRDefault="00000000">
      <w:pPr>
        <w:pStyle w:val="Compact"/>
        <w:numPr>
          <w:ilvl w:val="2"/>
          <w:numId w:val="9"/>
        </w:numPr>
      </w:pPr>
      <w:r>
        <w:t>Each menu item should have an image (use Unsplash.com to find pictures), a name, a short description, and a price. Of course, you can make up all of this information.</w:t>
      </w:r>
    </w:p>
    <w:p w14:paraId="785CA08B" w14:textId="77777777" w:rsidR="003E3BF4" w:rsidRDefault="00000000">
      <w:pPr>
        <w:pStyle w:val="Compact"/>
        <w:numPr>
          <w:ilvl w:val="2"/>
          <w:numId w:val="9"/>
        </w:numPr>
      </w:pPr>
      <w:r>
        <w:t>You may have to resize images. Or you can download the smallest image on Unsplash.</w:t>
      </w:r>
    </w:p>
    <w:p w14:paraId="785CA08C" w14:textId="77777777" w:rsidR="003E3BF4" w:rsidRDefault="00000000">
      <w:pPr>
        <w:pStyle w:val="Compact"/>
        <w:numPr>
          <w:ilvl w:val="2"/>
          <w:numId w:val="9"/>
        </w:numPr>
      </w:pPr>
      <w:r>
        <w:t>For example: Find a picture of a hamburger, give it a name, list the ingredients used in it, and give it a price.</w:t>
      </w:r>
    </w:p>
    <w:p w14:paraId="785CA08D" w14:textId="77777777" w:rsidR="003E3BF4" w:rsidRDefault="00000000">
      <w:pPr>
        <w:pStyle w:val="Compact"/>
        <w:numPr>
          <w:ilvl w:val="2"/>
          <w:numId w:val="9"/>
        </w:numPr>
      </w:pPr>
      <w:r>
        <w:t>As always, store your images in an " images" subfolder.</w:t>
      </w:r>
    </w:p>
    <w:p w14:paraId="785CA08E" w14:textId="77777777" w:rsidR="003E3BF4" w:rsidRDefault="00000000">
      <w:pPr>
        <w:pStyle w:val="Compact"/>
        <w:numPr>
          <w:ilvl w:val="1"/>
          <w:numId w:val="8"/>
        </w:numPr>
      </w:pPr>
      <w:r>
        <w:t xml:space="preserve">Your table should have four columns and </w:t>
      </w:r>
      <m:oMath>
        <m:r>
          <w:rPr>
            <w:rFonts w:ascii="Cambria Math" w:hAnsi="Cambria Math"/>
          </w:rPr>
          <m:t>n+1</m:t>
        </m:r>
      </m:oMath>
      <w:r>
        <w:t xml:space="preserve"> row, where </w:t>
      </w:r>
      <m:oMath>
        <m:r>
          <w:rPr>
            <w:rFonts w:ascii="Cambria Math" w:hAnsi="Cambria Math"/>
          </w:rPr>
          <m:t>n</m:t>
        </m:r>
      </m:oMath>
      <w:r>
        <w:t xml:space="preserve"> is the number of items required to display. The extra row is the header row.</w:t>
      </w:r>
    </w:p>
    <w:p w14:paraId="785CA08F" w14:textId="77777777" w:rsidR="003E3BF4" w:rsidRDefault="00000000">
      <w:pPr>
        <w:pStyle w:val="Heading4"/>
      </w:pPr>
      <w:bookmarkStart w:id="7" w:name="part-2c."/>
      <w:r>
        <w:t>Part 2c.</w:t>
      </w:r>
      <w:bookmarkEnd w:id="7"/>
    </w:p>
    <w:p w14:paraId="785CA090" w14:textId="77777777" w:rsidR="003E3BF4" w:rsidRDefault="00000000">
      <w:pPr>
        <w:pStyle w:val="FirstParagraph"/>
      </w:pPr>
      <w:r>
        <w:t>All of these parts will go in the “footer” tag.</w:t>
      </w:r>
    </w:p>
    <w:p w14:paraId="785CA091" w14:textId="77777777" w:rsidR="003E3BF4" w:rsidRDefault="00000000">
      <w:pPr>
        <w:pStyle w:val="Compact"/>
        <w:numPr>
          <w:ilvl w:val="0"/>
          <w:numId w:val="10"/>
        </w:numPr>
      </w:pPr>
      <w:r>
        <w:t>5 points. Add an “hr” tag before the copyright notice.</w:t>
      </w:r>
    </w:p>
    <w:p w14:paraId="785CA092" w14:textId="77777777" w:rsidR="003E3BF4" w:rsidRDefault="00000000">
      <w:pPr>
        <w:pStyle w:val="Compact"/>
        <w:numPr>
          <w:ilvl w:val="0"/>
          <w:numId w:val="10"/>
        </w:numPr>
      </w:pPr>
      <w:r>
        <w:t>10 points. Add “Copyright”, the copyright symbol, the current year, and your name.</w:t>
      </w:r>
    </w:p>
    <w:p w14:paraId="785CA093" w14:textId="77777777" w:rsidR="003E3BF4" w:rsidRDefault="00000000">
      <w:pPr>
        <w:pStyle w:val="Heading2"/>
      </w:pPr>
      <w:bookmarkStart w:id="8" w:name="turn-it-in"/>
      <w:r>
        <w:t>Turn it in</w:t>
      </w:r>
      <w:bookmarkEnd w:id="8"/>
    </w:p>
    <w:p w14:paraId="785CA094" w14:textId="77777777" w:rsidR="003E3BF4" w:rsidRDefault="00000000">
      <w:pPr>
        <w:pStyle w:val="Compact"/>
        <w:numPr>
          <w:ilvl w:val="0"/>
          <w:numId w:val="11"/>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85CA095" w14:textId="77777777" w:rsidR="003E3BF4" w:rsidRDefault="00000000">
      <w:pPr>
        <w:pStyle w:val="Compact"/>
        <w:numPr>
          <w:ilvl w:val="0"/>
          <w:numId w:val="11"/>
        </w:numPr>
      </w:pPr>
      <w:r>
        <w:rPr>
          <w:b/>
        </w:rPr>
        <w:t>Important</w:t>
      </w:r>
      <w:r>
        <w:t>: Part of web design is that your websites must be readable. I will deduct points if anything on your page is not 100% readable. For example, if there is text on a background and the background makes the text unreadable, I will deduct points. If an image obstructs text flow, I will deduct points. I will deduct points if anything about your page makes it difficult to read the content.</w:t>
      </w:r>
    </w:p>
    <w:p w14:paraId="785CA096" w14:textId="77777777" w:rsidR="003E3BF4" w:rsidRDefault="00000000">
      <w:pPr>
        <w:pStyle w:val="Compact"/>
        <w:numPr>
          <w:ilvl w:val="0"/>
          <w:numId w:val="11"/>
        </w:numPr>
      </w:pPr>
      <w:r>
        <w:lastRenderedPageBreak/>
        <w:t>There are several critical parts of this assignment that (if missing) will automatically fail the project:</w:t>
      </w:r>
    </w:p>
    <w:p w14:paraId="785CA097" w14:textId="77777777" w:rsidR="003E3BF4" w:rsidRDefault="00000000">
      <w:pPr>
        <w:pStyle w:val="Compact"/>
        <w:numPr>
          <w:ilvl w:val="1"/>
          <w:numId w:val="12"/>
        </w:numPr>
      </w:pPr>
      <w:r>
        <w:t>The page content isn’t as specified in this assignment.</w:t>
      </w:r>
    </w:p>
    <w:p w14:paraId="785CA098" w14:textId="77777777" w:rsidR="003E3BF4" w:rsidRDefault="00000000">
      <w:pPr>
        <w:pStyle w:val="Compact"/>
        <w:numPr>
          <w:ilvl w:val="1"/>
          <w:numId w:val="12"/>
        </w:numPr>
      </w:pPr>
      <w:r>
        <w:t>Using images that aren’t taken by you or in the public domain.</w:t>
      </w:r>
    </w:p>
    <w:p w14:paraId="785CA099" w14:textId="77777777" w:rsidR="003E3BF4" w:rsidRDefault="00000000">
      <w:pPr>
        <w:pStyle w:val="Compact"/>
        <w:numPr>
          <w:ilvl w:val="1"/>
          <w:numId w:val="12"/>
        </w:numPr>
      </w:pPr>
      <w:r>
        <w:t>You fail to put your name in the assignment.</w:t>
      </w:r>
    </w:p>
    <w:p w14:paraId="785CA09A" w14:textId="77777777" w:rsidR="003E3BF4" w:rsidRDefault="00000000">
      <w:pPr>
        <w:pStyle w:val="Compact"/>
        <w:numPr>
          <w:ilvl w:val="0"/>
          <w:numId w:val="11"/>
        </w:numPr>
      </w:pPr>
      <w:r>
        <w:t>You need to upload one file in the same upload:</w:t>
      </w:r>
    </w:p>
    <w:p w14:paraId="785CA09B" w14:textId="77777777" w:rsidR="003E3BF4" w:rsidRDefault="00000000">
      <w:pPr>
        <w:pStyle w:val="Compact"/>
        <w:numPr>
          <w:ilvl w:val="1"/>
          <w:numId w:val="13"/>
        </w:numPr>
      </w:pPr>
      <w:r>
        <w:rPr>
          <w:b/>
        </w:rPr>
        <w:t>Zip up your folder</w:t>
      </w:r>
      <w:r>
        <w:t xml:space="preserve"> containing your HTML and image files into a single ZIP file and upload it.</w:t>
      </w:r>
    </w:p>
    <w:sectPr w:rsidR="003E3B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6B1E3" w14:textId="77777777" w:rsidR="006F4938" w:rsidRDefault="006F4938">
      <w:pPr>
        <w:spacing w:after="0"/>
      </w:pPr>
      <w:r>
        <w:separator/>
      </w:r>
    </w:p>
  </w:endnote>
  <w:endnote w:type="continuationSeparator" w:id="0">
    <w:p w14:paraId="1887DB69" w14:textId="77777777" w:rsidR="006F4938" w:rsidRDefault="006F49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12956" w14:textId="77777777" w:rsidR="006F4938" w:rsidRDefault="006F4938">
      <w:r>
        <w:separator/>
      </w:r>
    </w:p>
  </w:footnote>
  <w:footnote w:type="continuationSeparator" w:id="0">
    <w:p w14:paraId="79C9B63A" w14:textId="77777777" w:rsidR="006F4938" w:rsidRDefault="006F49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6660A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90623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22A53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27493276">
    <w:abstractNumId w:val="2"/>
  </w:num>
  <w:num w:numId="2" w16cid:durableId="1391540294">
    <w:abstractNumId w:val="2"/>
  </w:num>
  <w:num w:numId="3" w16cid:durableId="1222405051">
    <w:abstractNumId w:val="0"/>
  </w:num>
  <w:num w:numId="4" w16cid:durableId="271859278">
    <w:abstractNumId w:val="0"/>
  </w:num>
  <w:num w:numId="5" w16cid:durableId="366294386">
    <w:abstractNumId w:val="0"/>
  </w:num>
  <w:num w:numId="6" w16cid:durableId="1619482937">
    <w:abstractNumId w:val="0"/>
  </w:num>
  <w:num w:numId="7" w16cid:durableId="2095272472">
    <w:abstractNumId w:val="0"/>
  </w:num>
  <w:num w:numId="8" w16cid:durableId="813983917">
    <w:abstractNumId w:val="0"/>
  </w:num>
  <w:num w:numId="9" w16cid:durableId="1209685108">
    <w:abstractNumId w:val="0"/>
  </w:num>
  <w:num w:numId="10" w16cid:durableId="58942310">
    <w:abstractNumId w:val="0"/>
  </w:num>
  <w:num w:numId="11" w16cid:durableId="895971873">
    <w:abstractNumId w:val="0"/>
  </w:num>
  <w:num w:numId="12" w16cid:durableId="278806024">
    <w:abstractNumId w:val="0"/>
  </w:num>
  <w:num w:numId="13" w16cid:durableId="14123837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2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85E"/>
    <w:rsid w:val="003E3BF4"/>
    <w:rsid w:val="004E29B3"/>
    <w:rsid w:val="00590D07"/>
    <w:rsid w:val="006F4938"/>
    <w:rsid w:val="00784D58"/>
    <w:rsid w:val="008D6863"/>
    <w:rsid w:val="00936CDE"/>
    <w:rsid w:val="00B36172"/>
    <w:rsid w:val="00B86B75"/>
    <w:rsid w:val="00BC48D5"/>
    <w:rsid w:val="00C00979"/>
    <w:rsid w:val="00C36279"/>
    <w:rsid w:val="00D87E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CA06D"/>
  <w15:docId w15:val="{41AAE3E6-8A03-464A-997D-D9C979C37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3</Pages>
  <Words>671</Words>
  <Characters>38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4</cp:revision>
  <dcterms:created xsi:type="dcterms:W3CDTF">2023-01-10T20:52:00Z</dcterms:created>
  <dcterms:modified xsi:type="dcterms:W3CDTF">2023-02-06T19:24:00Z</dcterms:modified>
</cp:coreProperties>
</file>